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Naples</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Industrial Engineer position at your esteemed organization, located in the vibrant city of Naples, Italy. As a dedicated and innovative professional with a strong background in industrial engineering, I am eager to contribute my expertise to your team while immersing myself in the rich cultural and industrial landscape of Italy Naples. My goal is to leverage my technical skills, problem-solving abilities, and passion for optimizing processes to support your company's mission of excellence and sustainability.</w:t>
      </w:r>
    </w:p>
    <w:p>
      <w:pPr>
        <w:pStyle w:val="BodyText"/>
      </w:pPr>
      <w:r>
        <w:t xml:space="preserve">With a degree in Industrial Engineering from [Your University] and over [X years] of hands-on experience in process optimization, lean manufacturing, and supply chain management, I have developed a comprehensive understanding of the challenges and opportunities that define modern industrial environments. My career has been shaped by a commitment to continuous improvement, technological innovation, and the integration of sustainable practices—principles that align closely with the evolving needs of industries in Italy Naples.</w:t>
      </w:r>
    </w:p>
    <w:bookmarkStart w:id="20" w:name="why-industrial-engineer"/>
    <w:p>
      <w:pPr>
        <w:pStyle w:val="Heading2"/>
      </w:pPr>
      <w:r>
        <w:t xml:space="preserve">Why Industrial Engineer?</w:t>
      </w:r>
    </w:p>
    <w:p>
      <w:pPr>
        <w:pStyle w:val="FirstParagraph"/>
      </w:pPr>
      <w:r>
        <w:t xml:space="preserve">The role of an Industrial Engineer is pivotal in driving efficiency, reducing waste, and enhancing productivity across industries. In Italy Naples, where manufacturing, logistics, and service sectors are integral to the local economy, the demand for professionals who can bridge technical expertise with strategic thinking is growing. My experience in [specific area, e.g., "designing automated systems" or "implementing quality control frameworks"] has equipped me to address complex challenges while ensuring alignment with both operational and environmental goals.</w:t>
      </w:r>
    </w:p>
    <w:p>
      <w:pPr>
        <w:pStyle w:val="BodyText"/>
      </w:pPr>
      <w:r>
        <w:t xml:space="preserve">One of my most rewarding projects involved collaborating with a multinational firm in Naples to redesign their production workflow. By applying lean methodologies and data-driven analytics, we reduced production time by 20% and improved resource utilization. This experience underscored the importance of understanding regional dynamics—such as local regulations, cultural preferences, and market trends—which are critical when working in Italy Naples. I am particularly drawn to your organization’s focus on [specific company value or project], as it resonates with my own vision of leveraging industrial engineering to create impactful, scalable solutions.</w:t>
      </w:r>
    </w:p>
    <w:bookmarkEnd w:id="20"/>
    <w:bookmarkStart w:id="21" w:name="Xae5d4f9d7827839fd6c67d86cdda3e7ca8f7e82"/>
    <w:p>
      <w:pPr>
        <w:pStyle w:val="Heading2"/>
      </w:pPr>
      <w:r>
        <w:t xml:space="preserve">Industrial Engineer in Italy Naples: A Perfect Match</w:t>
      </w:r>
    </w:p>
    <w:p>
      <w:pPr>
        <w:pStyle w:val="FirstParagraph"/>
      </w:pPr>
      <w:r>
        <w:t xml:space="preserve">Italy Naples is a hub of innovation and tradition, where the historical significance of the region meets cutting-edge technological advancements. As an Industrial Engineer, I am keen to contribute to this unique environment by applying my skills to support local industries. Whether it’s optimizing manufacturing processes for small-to-medium enterprises (SMEs) or designing sustainable systems for larger corporations, I am committed to delivering results that reflect the high standards of Italian craftsmanship and engineering excellence.</w:t>
      </w:r>
    </w:p>
    <w:p>
      <w:pPr>
        <w:pStyle w:val="BodyText"/>
      </w:pPr>
      <w:r>
        <w:t xml:space="preserve">Living and working in Naples has also deepened my appreciation for the region’s entrepreneurial spirit and collaborative culture. I have had the opportunity to engage with local professionals, attend industry events, and stay informed about emerging trends in industrial engineering. This firsthand experience has allowed me to adapt my approach to meet the specific needs of Italian businesses, ensuring that my solutions are not only technically sound but also culturally relevant.</w:t>
      </w:r>
    </w:p>
    <w:bookmarkEnd w:id="21"/>
    <w:bookmarkStart w:id="22" w:name="key-skills-and-qualifications"/>
    <w:p>
      <w:pPr>
        <w:pStyle w:val="Heading2"/>
      </w:pPr>
      <w:r>
        <w:t xml:space="preserve">Key Skills and Qualifications</w:t>
      </w:r>
    </w:p>
    <w:p>
      <w:pPr>
        <w:pStyle w:val="FirstParagraph"/>
      </w:pPr>
      <w:r>
        <w:t xml:space="preserve">My technical expertise includes:</w:t>
      </w:r>
    </w:p>
    <w:p>
      <w:pPr>
        <w:numPr>
          <w:ilvl w:val="0"/>
          <w:numId w:val="1001"/>
        </w:numPr>
        <w:pStyle w:val="Compact"/>
      </w:pPr>
      <w:r>
        <w:rPr>
          <w:bCs/>
          <w:b/>
        </w:rPr>
        <w:t xml:space="preserve">Process Optimization:</w:t>
      </w:r>
      <w:r>
        <w:t xml:space="preserve"> </w:t>
      </w:r>
      <w:r>
        <w:t xml:space="preserve">Proficient in using tools like Six Sigma, Kaizen, and simulation software to streamline operations and reduce costs.</w:t>
      </w:r>
    </w:p>
    <w:p>
      <w:pPr>
        <w:numPr>
          <w:ilvl w:val="0"/>
          <w:numId w:val="1001"/>
        </w:numPr>
        <w:pStyle w:val="Compact"/>
      </w:pPr>
      <w:r>
        <w:rPr>
          <w:bCs/>
          <w:b/>
        </w:rPr>
        <w:t xml:space="preserve">Sustainability Practices:</w:t>
      </w:r>
      <w:r>
        <w:t xml:space="preserve"> </w:t>
      </w:r>
      <w:r>
        <w:t xml:space="preserve">Committed to integrating eco-friendly solutions that align with Italy’s growing emphasis on green manufacturing.</w:t>
      </w:r>
    </w:p>
    <w:p>
      <w:pPr>
        <w:numPr>
          <w:ilvl w:val="0"/>
          <w:numId w:val="1001"/>
        </w:numPr>
        <w:pStyle w:val="Compact"/>
      </w:pPr>
      <w:r>
        <w:rPr>
          <w:bCs/>
          <w:b/>
        </w:rPr>
        <w:t xml:space="preserve">Project Management:</w:t>
      </w:r>
      <w:r>
        <w:t xml:space="preserve"> </w:t>
      </w:r>
      <w:r>
        <w:t xml:space="preserve">Skilled in managing cross-functional teams and delivering projects on time and within budget.</w:t>
      </w:r>
    </w:p>
    <w:p>
      <w:pPr>
        <w:numPr>
          <w:ilvl w:val="0"/>
          <w:numId w:val="1001"/>
        </w:numPr>
        <w:pStyle w:val="Compact"/>
      </w:pPr>
      <w:r>
        <w:rPr>
          <w:bCs/>
          <w:b/>
        </w:rPr>
        <w:t xml:space="preserve">Data Analysis:</w:t>
      </w:r>
      <w:r>
        <w:t xml:space="preserve"> </w:t>
      </w:r>
      <w:r>
        <w:t xml:space="preserve">Experienced in leveraging data analytics to identify inefficiencies and drive evidence-based decisions.</w:t>
      </w:r>
    </w:p>
    <w:p>
      <w:pPr>
        <w:pStyle w:val="FirstParagraph"/>
      </w:pPr>
      <w:r>
        <w:t xml:space="preserve">In addition to my technical skills, I possess strong communication and interpersonal abilities, which enable me to collaborate effectively with stakeholders at all levels. My fluency in [language(s), e.g., "Italian and English"] further enhances my ability to work seamlessly within Italian teams and understand the nuances of the local market.</w:t>
      </w:r>
    </w:p>
    <w:bookmarkEnd w:id="22"/>
    <w:bookmarkStart w:id="23" w:name="why-choose-me"/>
    <w:p>
      <w:pPr>
        <w:pStyle w:val="Heading2"/>
      </w:pPr>
      <w:r>
        <w:t xml:space="preserve">Why Choose Me?</w:t>
      </w:r>
    </w:p>
    <w:p>
      <w:pPr>
        <w:pStyle w:val="FirstParagraph"/>
      </w:pPr>
      <w:r>
        <w:t xml:space="preserve">As an Industrial Engineer, I bring a unique blend of technical knowledge, cultural adaptability, and a passion for innovation. My work ethic is rooted in integrity, precision, and a desire to make a meaningful impact. In Italy Naples, where the intersection of tradition and modernity creates dynamic opportunities, I am confident that my skills will contribute to your organization’s continued success.</w:t>
      </w:r>
    </w:p>
    <w:p>
      <w:pPr>
        <w:pStyle w:val="BodyText"/>
      </w:pPr>
      <w:r>
        <w:t xml:space="preserve">I am particularly impressed by your company’s commitment to [specific detail about the company], and I am eager to bring my experience in [relevant area] to support your goals. I would welcome the opportunity to discuss how my background and vision align with your needs. Thank you for considering my application, and I look forward to the possibility of contributing to the growth and innovation of your team in Italy Naple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Italy Naples</dc:title>
  <dc:creator/>
  <cp:keywords/>
  <dcterms:created xsi:type="dcterms:W3CDTF">2026-07-21T07:30:47Z</dcterms:created>
  <dcterms:modified xsi:type="dcterms:W3CDTF">2026-07-21T07:30:47Z</dcterms:modified>
</cp:coreProperties>
</file>

<file path=docProps/custom.xml><?xml version="1.0" encoding="utf-8"?>
<Properties xmlns="http://schemas.openxmlformats.org/officeDocument/2006/custom-properties" xmlns:vt="http://schemas.openxmlformats.org/officeDocument/2006/docPropsVTypes"/>
</file>